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68E0CB62" w:rsidR="001D2A0C" w:rsidRDefault="00AD4AB2" w:rsidP="00AD4AB2">
      <w:pPr>
        <w:pStyle w:val="Heading1"/>
      </w:pPr>
      <w:r>
        <w:t xml:space="preserve">Social Media Copy – </w:t>
      </w:r>
      <w:r w:rsidR="00CE4073">
        <w:t>Disaster &amp; Crisis Respo</w:t>
      </w:r>
      <w:r w:rsidR="00663BF6">
        <w:t>nse</w:t>
      </w:r>
      <w:r w:rsidR="009564AE">
        <w:t xml:space="preserve"> Week</w:t>
      </w:r>
    </w:p>
    <w:p w14:paraId="11D701D4" w14:textId="5EB2B29C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 " w:history="1">
        <w:r w:rsidR="00F233A3" w:rsidRPr="000028E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6"/>
        <w:gridCol w:w="3217"/>
        <w:gridCol w:w="3217"/>
      </w:tblGrid>
      <w:tr w:rsidR="00AD4AB2" w14:paraId="42CF1EDA" w14:textId="77777777" w:rsidTr="147A18E0">
        <w:tc>
          <w:tcPr>
            <w:tcW w:w="3636" w:type="dxa"/>
          </w:tcPr>
          <w:p w14:paraId="69919E16" w14:textId="39159238" w:rsidR="00AD4AB2" w:rsidRDefault="00AA42DA" w:rsidP="006378E7">
            <w:r>
              <w:t>Monday</w:t>
            </w:r>
            <w:r w:rsidR="00AD4AB2">
              <w:t xml:space="preserve">, </w:t>
            </w:r>
            <w:r w:rsidR="009564AE">
              <w:t xml:space="preserve">Oct </w:t>
            </w:r>
            <w:r w:rsidR="00CE4073">
              <w:t>9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320A7962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CE4073">
              <w:t>Disaster &amp; Crisis Response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6787B16E" w14:textId="68D9F495" w:rsidR="00AD4AB2" w:rsidRDefault="233F52E3" w:rsidP="147A18E0">
            <w:pPr>
              <w:rPr>
                <w:rFonts w:eastAsia="Source Sans Pro" w:cs="Source Sans Pro"/>
              </w:rPr>
            </w:pPr>
            <w:r w:rsidRPr="147A18E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549C620A" w:rsidR="00AD4AB2" w:rsidRDefault="6E6B3C4D" w:rsidP="147A18E0">
            <w:r>
              <w:rPr>
                <w:noProof/>
              </w:rPr>
              <w:drawing>
                <wp:inline distT="0" distB="0" distL="0" distR="0" wp14:anchorId="5DE18981" wp14:editId="36A01C27">
                  <wp:extent cx="1866900" cy="1895475"/>
                  <wp:effectExtent l="9525" t="9525" r="9525" b="9525"/>
                  <wp:docPr id="1225325477" name="Picture 1225325477" descr="Video featuring a photo of a firefighter and little girl holding a teddy bear; women cleaning up in the rubble after a tornado; a man handing another man a box of supplies, a woman in a hard hat holding a clipboard. It reveals the cause of the week to be Disaster &amp; Crisis Respon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325477" name="Picture 1225325477" descr="Video featuring a photo of a firefighter and little girl holding a teddy bear; women cleaning up in the rubble after a tornado; a man handing another man a box of supplies, a woman in a hard hat holding a clipboard. It reveals the cause of the week to be Disaster &amp; Crisis Response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795C7BBD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 xml:space="preserve">photo of </w:t>
            </w:r>
            <w:r w:rsidR="00243826">
              <w:t>a</w:t>
            </w:r>
            <w:r w:rsidR="00790B4A">
              <w:t xml:space="preserve"> firefighter and little girl holding a teddy bear;</w:t>
            </w:r>
            <w:r w:rsidR="00481E22">
              <w:t xml:space="preserve"> women cleaning up in the rubble after a tornado; </w:t>
            </w:r>
            <w:r w:rsidR="00ED7EC5">
              <w:t xml:space="preserve">a man handing another man a box of supplies, a woman in a hard hat holding a clipboard. </w:t>
            </w:r>
            <w:r w:rsidR="00790B4A">
              <w:t>It reveals</w:t>
            </w:r>
            <w:r w:rsidR="000A6ADD">
              <w:t xml:space="preserve"> the cause of the week to be </w:t>
            </w:r>
            <w:r w:rsidR="00790B4A">
              <w:t>Disaster &amp; Crisis Response</w:t>
            </w:r>
            <w:r w:rsidR="000A6ADD">
              <w:t>.</w:t>
            </w:r>
          </w:p>
        </w:tc>
      </w:tr>
      <w:tr w:rsidR="00AD4AB2" w14:paraId="16843182" w14:textId="77777777" w:rsidTr="147A18E0">
        <w:tc>
          <w:tcPr>
            <w:tcW w:w="3636" w:type="dxa"/>
          </w:tcPr>
          <w:p w14:paraId="676F5E33" w14:textId="40DC16B5" w:rsidR="00AD4AB2" w:rsidRDefault="00AA42DA" w:rsidP="006378E7">
            <w:r>
              <w:t>Wednesday</w:t>
            </w:r>
            <w:r w:rsidR="00AD4AB2">
              <w:t xml:space="preserve">, </w:t>
            </w:r>
            <w:r w:rsidR="004B3163">
              <w:t xml:space="preserve">Oct </w:t>
            </w:r>
            <w:r w:rsidR="00CE4073">
              <w:t>11</w:t>
            </w:r>
          </w:p>
          <w:p w14:paraId="1EDF7959" w14:textId="4857F54A" w:rsidR="00777722" w:rsidRDefault="00B4131B" w:rsidP="006378E7">
            <w:r>
              <w:t xml:space="preserve">Through the @USOPM CFC, you can GIVE HAPPY so </w:t>
            </w:r>
            <w:r w:rsidR="00E72923">
              <w:t>first responders like Andre can have the equipment they need to save lives</w:t>
            </w:r>
            <w:r>
              <w:t>. #GiveCFC</w:t>
            </w:r>
          </w:p>
        </w:tc>
        <w:tc>
          <w:tcPr>
            <w:tcW w:w="3217" w:type="dxa"/>
          </w:tcPr>
          <w:p w14:paraId="1A8114E8" w14:textId="35A8F2A5" w:rsidR="00AD4AB2" w:rsidRDefault="003D3DCE" w:rsidP="147A18E0">
            <w:pPr>
              <w:rPr>
                <w:rFonts w:eastAsia="Source Sans Pro" w:cs="Source Sans Pro"/>
              </w:rPr>
            </w:pPr>
            <w:r>
              <w:t> </w:t>
            </w:r>
            <w:r w:rsidR="2E9A1E96" w:rsidRPr="147A18E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2B7081AE" w:rsidR="00AD4AB2" w:rsidRDefault="597416AE" w:rsidP="147A18E0">
            <w:r>
              <w:rPr>
                <w:noProof/>
              </w:rPr>
              <w:drawing>
                <wp:inline distT="0" distB="0" distL="0" distR="0" wp14:anchorId="7362956D" wp14:editId="0379EFC8">
                  <wp:extent cx="1895475" cy="1876425"/>
                  <wp:effectExtent l="0" t="0" r="0" b="0"/>
                  <wp:docPr id="1205508714" name="Picture 1205508714" descr="Photo of a smiling firefighter in front of a fire truck with the text “GIVE HAPPY so first responders like Andre can have the equipment they need to save live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5508714" name="Picture 1205508714" descr="Photo of a smiling firefighter in front of a fire truck with the text “GIVE HAPPY so first responders like Andre can have the equipment they need to save live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7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45F83418" w:rsidR="00530E69" w:rsidRDefault="002B26AB" w:rsidP="003E5095">
            <w:r>
              <w:t xml:space="preserve">Photo of a </w:t>
            </w:r>
            <w:r w:rsidR="00790B4A">
              <w:t>smiling firefighter in front of a fire truck with the text</w:t>
            </w:r>
            <w:r w:rsidR="000E367A">
              <w:t xml:space="preserve"> “GIVE HAPPY so </w:t>
            </w:r>
            <w:r w:rsidR="00790B4A">
              <w:t>first responders like Andre can have the equipment they need to save lives</w:t>
            </w:r>
            <w:r w:rsidR="000E367A">
              <w:t xml:space="preserve">.” </w:t>
            </w:r>
          </w:p>
        </w:tc>
      </w:tr>
      <w:tr w:rsidR="00AD4AB2" w14:paraId="4A7DC075" w14:textId="77777777" w:rsidTr="147A18E0">
        <w:tc>
          <w:tcPr>
            <w:tcW w:w="3636" w:type="dxa"/>
          </w:tcPr>
          <w:p w14:paraId="3AF00CF7" w14:textId="4EDB6FDC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4B3163">
              <w:t xml:space="preserve">Oct </w:t>
            </w:r>
            <w:r w:rsidR="00CE4073">
              <w:t>13</w:t>
            </w:r>
          </w:p>
          <w:p w14:paraId="4A97052D" w14:textId="6EF7CBF7" w:rsidR="0009442B" w:rsidRDefault="0064136D" w:rsidP="006378E7">
            <w:r>
              <w:t>Friday fun:</w:t>
            </w:r>
            <w:r w:rsidR="001509DA">
              <w:t xml:space="preserve"> </w:t>
            </w:r>
            <w:r w:rsidR="00CE4073">
              <w:t xml:space="preserve">Disasters can happen to anyone. </w:t>
            </w:r>
          </w:p>
          <w:p w14:paraId="686BFF86" w14:textId="6910E87B" w:rsidR="000A3DA5" w:rsidRDefault="001509DA" w:rsidP="006378E7">
            <w:r>
              <w:t>This</w:t>
            </w:r>
            <w:r w:rsidR="000A3DA5">
              <w:t xml:space="preserve"> week</w:t>
            </w:r>
            <w:r>
              <w:t xml:space="preserve"> we highlighted </w:t>
            </w:r>
            <w:r w:rsidR="00221DFD">
              <w:t>Disaster &amp; Crisis Response</w:t>
            </w:r>
            <w:r>
              <w:t xml:space="preserve"> as the @USOPM CFC cause of the week. </w:t>
            </w:r>
            <w:r w:rsidR="00221DFD">
              <w:t xml:space="preserve">Your gift through the CFC can ensure that help is there </w:t>
            </w:r>
            <w:r w:rsidR="00266C45">
              <w:t xml:space="preserve">for </w:t>
            </w:r>
            <w:r w:rsidR="198CD51D">
              <w:t xml:space="preserve">any </w:t>
            </w:r>
            <w:r w:rsidR="00266C45">
              <w:t>disaster</w:t>
            </w:r>
            <w:r w:rsidR="1517EF05">
              <w:t>,</w:t>
            </w:r>
            <w:r w:rsidR="00266C45">
              <w:t xml:space="preserve"> big and small.</w:t>
            </w:r>
            <w:r w:rsidR="007D5593">
              <w:t xml:space="preserve"> #GiveCFC</w:t>
            </w:r>
          </w:p>
        </w:tc>
        <w:tc>
          <w:tcPr>
            <w:tcW w:w="3217" w:type="dxa"/>
          </w:tcPr>
          <w:p w14:paraId="13FF0E21" w14:textId="065DB13F" w:rsidR="00AD4AB2" w:rsidRDefault="2505783B" w:rsidP="147A18E0">
            <w:pPr>
              <w:rPr>
                <w:rFonts w:eastAsia="Source Sans Pro" w:cs="Source Sans Pro"/>
              </w:rPr>
            </w:pPr>
            <w:r w:rsidRPr="147A18E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19FDD4B7" w:rsidR="00AD4AB2" w:rsidRDefault="55AF90A6" w:rsidP="147A18E0">
            <w:r>
              <w:rPr>
                <w:noProof/>
              </w:rPr>
              <w:drawing>
                <wp:inline distT="0" distB="0" distL="0" distR="0" wp14:anchorId="11F1C6D9" wp14:editId="719AEF39">
                  <wp:extent cx="1895475" cy="1885950"/>
                  <wp:effectExtent l="0" t="0" r="0" b="0"/>
                  <wp:docPr id="289744349" name="Picture 289744349" descr="Image of a person with their face hidden by a pile of toilet paper they are holding and text “I like being prepared for emergencies.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744349" name="Picture 289744349" descr="Image of a person with their face hidden by a pile of toilet paper they are holding and text “I like being prepared for emergencies.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4EEB7D65" w:rsidR="0009442B" w:rsidRDefault="00833F06" w:rsidP="006378E7">
            <w:r>
              <w:t xml:space="preserve">Image of </w:t>
            </w:r>
            <w:r w:rsidR="00266C45">
              <w:t xml:space="preserve">a person </w:t>
            </w:r>
            <w:r w:rsidR="73120FAC">
              <w:t xml:space="preserve">with their face hidden by </w:t>
            </w:r>
            <w:r w:rsidR="00266C45">
              <w:t>a pile of toilet paper</w:t>
            </w:r>
            <w:r w:rsidR="236B80D3">
              <w:t xml:space="preserve"> they are holding</w:t>
            </w:r>
            <w:r w:rsidR="00266C45">
              <w:t xml:space="preserve"> and text “I like being prepared </w:t>
            </w:r>
            <w:r w:rsidR="00E72923">
              <w:t>for emergencies.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9EE4F" w14:textId="77777777" w:rsidR="0006201B" w:rsidRDefault="0006201B" w:rsidP="00525B25">
      <w:r>
        <w:separator/>
      </w:r>
    </w:p>
  </w:endnote>
  <w:endnote w:type="continuationSeparator" w:id="0">
    <w:p w14:paraId="3D154DC0" w14:textId="77777777" w:rsidR="0006201B" w:rsidRDefault="0006201B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57EBB6DE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0028E5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08D34C73" w:rsidR="00044CFB" w:rsidRDefault="000028E5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2D289D89" wp14:editId="0A306EBC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88207" w14:textId="77777777" w:rsidR="0006201B" w:rsidRDefault="0006201B" w:rsidP="00525B25">
      <w:r>
        <w:separator/>
      </w:r>
    </w:p>
  </w:footnote>
  <w:footnote w:type="continuationSeparator" w:id="0">
    <w:p w14:paraId="2DAC8AF9" w14:textId="77777777" w:rsidR="0006201B" w:rsidRDefault="0006201B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03A7AEB5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0B32BE69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rAUAonBbmCwAAAA="/>
  </w:docVars>
  <w:rsids>
    <w:rsidRoot w:val="00B1028A"/>
    <w:rsid w:val="00000365"/>
    <w:rsid w:val="000028E5"/>
    <w:rsid w:val="00021492"/>
    <w:rsid w:val="00044CFB"/>
    <w:rsid w:val="0006201B"/>
    <w:rsid w:val="000626D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618E3"/>
    <w:rsid w:val="00171B49"/>
    <w:rsid w:val="00183096"/>
    <w:rsid w:val="00185A26"/>
    <w:rsid w:val="00186E12"/>
    <w:rsid w:val="001A0C84"/>
    <w:rsid w:val="001C22E7"/>
    <w:rsid w:val="001C333B"/>
    <w:rsid w:val="001D0278"/>
    <w:rsid w:val="001D2A0C"/>
    <w:rsid w:val="001D2E15"/>
    <w:rsid w:val="00200EF1"/>
    <w:rsid w:val="002041FF"/>
    <w:rsid w:val="00221DFD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52290"/>
    <w:rsid w:val="00353241"/>
    <w:rsid w:val="00353AB0"/>
    <w:rsid w:val="003726A7"/>
    <w:rsid w:val="00376CC2"/>
    <w:rsid w:val="00380E50"/>
    <w:rsid w:val="00393F66"/>
    <w:rsid w:val="00396DE5"/>
    <w:rsid w:val="00397372"/>
    <w:rsid w:val="003A4AAA"/>
    <w:rsid w:val="003D369D"/>
    <w:rsid w:val="003D3DCE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22310"/>
    <w:rsid w:val="006250FF"/>
    <w:rsid w:val="00626CEF"/>
    <w:rsid w:val="0064136D"/>
    <w:rsid w:val="00642B42"/>
    <w:rsid w:val="0065103D"/>
    <w:rsid w:val="00663513"/>
    <w:rsid w:val="00663BF6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8048DA"/>
    <w:rsid w:val="00810E88"/>
    <w:rsid w:val="00811596"/>
    <w:rsid w:val="00812666"/>
    <w:rsid w:val="00833F06"/>
    <w:rsid w:val="00855A14"/>
    <w:rsid w:val="0088564A"/>
    <w:rsid w:val="00895F72"/>
    <w:rsid w:val="00896B7D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6857"/>
    <w:rsid w:val="009775C1"/>
    <w:rsid w:val="0097796E"/>
    <w:rsid w:val="009816A5"/>
    <w:rsid w:val="009A2085"/>
    <w:rsid w:val="009B4923"/>
    <w:rsid w:val="009B661F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F6BD2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76AB"/>
    <w:rsid w:val="00C52FDF"/>
    <w:rsid w:val="00C756A6"/>
    <w:rsid w:val="00C7724A"/>
    <w:rsid w:val="00C90AEE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F10FA8"/>
    <w:rsid w:val="00F21437"/>
    <w:rsid w:val="00F233A3"/>
    <w:rsid w:val="00F25768"/>
    <w:rsid w:val="00F34A32"/>
    <w:rsid w:val="00F66025"/>
    <w:rsid w:val="00FA419B"/>
    <w:rsid w:val="00FA60AD"/>
    <w:rsid w:val="00FB36BE"/>
    <w:rsid w:val="00FB758E"/>
    <w:rsid w:val="00FE6AB2"/>
    <w:rsid w:val="00FF059F"/>
    <w:rsid w:val="00FF16D8"/>
    <w:rsid w:val="147A18E0"/>
    <w:rsid w:val="1517EF05"/>
    <w:rsid w:val="198CD51D"/>
    <w:rsid w:val="233F52E3"/>
    <w:rsid w:val="236B80D3"/>
    <w:rsid w:val="2505783B"/>
    <w:rsid w:val="2A5C0447"/>
    <w:rsid w:val="2B574804"/>
    <w:rsid w:val="2E9A1E96"/>
    <w:rsid w:val="336E16CC"/>
    <w:rsid w:val="3AE452E7"/>
    <w:rsid w:val="55AF90A6"/>
    <w:rsid w:val="5604E0BD"/>
    <w:rsid w:val="597416AE"/>
    <w:rsid w:val="6E6B3C4D"/>
    <w:rsid w:val="73120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CF1A8E-C65F-4829-8DE5-40D6C16D75C9}"/>
</file>

<file path=customXml/itemProps2.xml><?xml version="1.0" encoding="utf-8"?>
<ds:datastoreItem xmlns:ds="http://schemas.openxmlformats.org/officeDocument/2006/customXml" ds:itemID="{8BB775FF-B7B5-4F7A-83AB-362A2D1F3C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-Social Media Disaster Crisis</dc:title>
  <dc:subject/>
  <dc:creator/>
  <cp:keywords>CFC Socail Media</cp:keywords>
  <dc:description/>
  <cp:lastModifiedBy/>
  <cp:revision>1</cp:revision>
  <dcterms:created xsi:type="dcterms:W3CDTF">2023-07-31T14:43:00Z</dcterms:created>
  <dcterms:modified xsi:type="dcterms:W3CDTF">2023-07-31T14:53:00Z</dcterms:modified>
  <cp:category/>
</cp:coreProperties>
</file>